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6DD2CE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. What is the purpose of the `</w:t>
      </w:r>
      <w:proofErr w:type="gramStart"/>
      <w:r w:rsidRPr="00CC7C1A">
        <w:rPr>
          <w:sz w:val="22"/>
          <w:szCs w:val="22"/>
        </w:rPr>
        <w:t>length(</w:t>
      </w:r>
      <w:proofErr w:type="gramEnd"/>
      <w:r w:rsidRPr="00CC7C1A">
        <w:rPr>
          <w:sz w:val="22"/>
          <w:szCs w:val="22"/>
        </w:rPr>
        <w:t>)` method in Java's String class?</w:t>
      </w:r>
    </w:p>
    <w:p w14:paraId="6ECE40C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To return the number of characters in a String  </w:t>
      </w:r>
    </w:p>
    <w:p w14:paraId="7996E77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To split a String into an array  </w:t>
      </w:r>
    </w:p>
    <w:p w14:paraId="2D3A537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To find the index of a character in a String  </w:t>
      </w:r>
    </w:p>
    <w:p w14:paraId="31A1B01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To convert a String to uppercase  </w:t>
      </w:r>
    </w:p>
    <w:p w14:paraId="20FD98D7" w14:textId="4CDA76E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2BDD6E19" w14:textId="77777777" w:rsidR="005B1773" w:rsidRPr="00CC7C1A" w:rsidRDefault="005B1773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`</w:t>
      </w:r>
      <w:proofErr w:type="spellStart"/>
      <w:proofErr w:type="gramStart"/>
      <w:r w:rsidRPr="00CC7C1A">
        <w:rPr>
          <w:sz w:val="22"/>
          <w:szCs w:val="22"/>
        </w:rPr>
        <w:t>charAt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63119D4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`</w:t>
      </w:r>
      <w:proofErr w:type="spellStart"/>
      <w:proofErr w:type="gramStart"/>
      <w:r w:rsidRPr="00CC7C1A">
        <w:rPr>
          <w:sz w:val="22"/>
          <w:szCs w:val="22"/>
        </w:rPr>
        <w:t>toCharArray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35CC44C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`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 xml:space="preserve">)`  </w:t>
      </w:r>
    </w:p>
    <w:p w14:paraId="78783E4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`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 xml:space="preserve">)`  </w:t>
      </w:r>
    </w:p>
    <w:p w14:paraId="266E8F76" w14:textId="5434BA2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615AA21D" w14:textId="77777777" w:rsidR="005B1773" w:rsidRPr="00CC7C1A" w:rsidRDefault="005B1773" w:rsidP="00CC7C1A">
      <w:pPr>
        <w:rPr>
          <w:sz w:val="22"/>
          <w:szCs w:val="22"/>
        </w:rPr>
      </w:pPr>
    </w:p>
    <w:p w14:paraId="053A4CDA" w14:textId="05D6A03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`^hello$` match?</w:t>
      </w:r>
    </w:p>
    <w:p w14:paraId="28A2E7D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Strings that start with "hello"  </w:t>
      </w:r>
    </w:p>
    <w:p w14:paraId="0CA5EA9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Strings that end with "hello"  </w:t>
      </w:r>
    </w:p>
    <w:p w14:paraId="5426875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Strings that are exactly "hello"  </w:t>
      </w:r>
    </w:p>
    <w:p w14:paraId="6523DE1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y string containing "hello"  </w:t>
      </w:r>
    </w:p>
    <w:p w14:paraId="3CF8BCB9" w14:textId="275A9BDA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3A57D932" w14:textId="77777777" w:rsidR="005B1773" w:rsidRPr="00CC7C1A" w:rsidRDefault="005B1773" w:rsidP="00CC7C1A">
      <w:pPr>
        <w:rPr>
          <w:sz w:val="22"/>
          <w:szCs w:val="22"/>
        </w:rPr>
      </w:pPr>
    </w:p>
    <w:p w14:paraId="346B5F55" w14:textId="5A19C93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`\</w:t>
      </w:r>
      <w:proofErr w:type="spellStart"/>
      <w:r w:rsidRPr="00CC7C1A">
        <w:rPr>
          <w:sz w:val="22"/>
          <w:szCs w:val="22"/>
        </w:rPr>
        <w:t>bcat</w:t>
      </w:r>
      <w:proofErr w:type="spellEnd"/>
      <w:r w:rsidRPr="00CC7C1A">
        <w:rPr>
          <w:sz w:val="22"/>
          <w:szCs w:val="22"/>
        </w:rPr>
        <w:t>\b` match?</w:t>
      </w:r>
    </w:p>
    <w:p w14:paraId="16351AD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The word "cat" as a standalone word  </w:t>
      </w:r>
    </w:p>
    <w:p w14:paraId="0E53979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"cat" at the beginning of a word  </w:t>
      </w:r>
    </w:p>
    <w:p w14:paraId="37EACA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"cat" at the end of a word  </w:t>
      </w:r>
    </w:p>
    <w:p w14:paraId="456F2F3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y occurrence of "cat"  </w:t>
      </w:r>
    </w:p>
    <w:p w14:paraId="5C75CFF2" w14:textId="7DC21CAE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07C65001" w14:textId="77777777" w:rsidR="005B1773" w:rsidRPr="00CC7C1A" w:rsidRDefault="005B1773" w:rsidP="00CC7C1A">
      <w:pPr>
        <w:rPr>
          <w:sz w:val="22"/>
          <w:szCs w:val="22"/>
        </w:rPr>
      </w:pPr>
    </w:p>
    <w:p w14:paraId="041A1EA8" w14:textId="1AD34A9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5. In Java, what does the `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String str)` method do?</w:t>
      </w:r>
    </w:p>
    <w:p w14:paraId="7916B665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Splits a String into an array using the given delimiter  </w:t>
      </w:r>
    </w:p>
    <w:p w14:paraId="776036B3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Finds the first occurrence of a substring within a String  </w:t>
      </w:r>
    </w:p>
    <w:p w14:paraId="411F7487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Converts a String to lowercase  </w:t>
      </w:r>
    </w:p>
    <w:p w14:paraId="6EC6307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Replaces characters in a String  </w:t>
      </w:r>
    </w:p>
    <w:p w14:paraId="4345BCB7" w14:textId="6C943ACF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0B90663F" w14:textId="77777777" w:rsidR="005B1773" w:rsidRPr="00CC7C1A" w:rsidRDefault="005B1773" w:rsidP="00CC7C1A">
      <w:pPr>
        <w:rPr>
          <w:sz w:val="22"/>
          <w:szCs w:val="22"/>
        </w:rPr>
      </w:pPr>
    </w:p>
    <w:p w14:paraId="64FDD3C1" w14:textId="0DA0F6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`[a-zA-Z0-</w:t>
      </w:r>
      <w:proofErr w:type="gramStart"/>
      <w:r w:rsidRPr="00CC7C1A">
        <w:rPr>
          <w:sz w:val="22"/>
          <w:szCs w:val="22"/>
        </w:rPr>
        <w:t>9]`</w:t>
      </w:r>
      <w:proofErr w:type="gramEnd"/>
      <w:r w:rsidRPr="00CC7C1A">
        <w:rPr>
          <w:sz w:val="22"/>
          <w:szCs w:val="22"/>
        </w:rPr>
        <w:t xml:space="preserve"> match?</w:t>
      </w:r>
    </w:p>
    <w:p w14:paraId="78B1745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Only lowercase letters  </w:t>
      </w:r>
    </w:p>
    <w:p w14:paraId="4ACA3182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Only uppercase letters  </w:t>
      </w:r>
    </w:p>
    <w:p w14:paraId="49DA2F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Any letter or digit  </w:t>
      </w:r>
    </w:p>
    <w:p w14:paraId="5264E04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Only digits  </w:t>
      </w:r>
    </w:p>
    <w:p w14:paraId="6A5132D5" w14:textId="7D13531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p w14:paraId="04967230" w14:textId="77777777" w:rsidR="005B1773" w:rsidRPr="00CC7C1A" w:rsidRDefault="005B1773" w:rsidP="00CC7C1A">
      <w:pPr>
        <w:rPr>
          <w:sz w:val="22"/>
          <w:szCs w:val="22"/>
        </w:rPr>
      </w:pPr>
    </w:p>
    <w:p w14:paraId="166E243E" w14:textId="69669A8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7. What is returned by `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>" +")` when applied to `"Can you hear me?  Hello, hello?"`?</w:t>
      </w:r>
    </w:p>
    <w:p w14:paraId="1A711693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An array containing words with extra spaces included  </w:t>
      </w:r>
    </w:p>
    <w:p w14:paraId="7F7BB3C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An array containing exactly 6 words without extra spaces  </w:t>
      </w:r>
    </w:p>
    <w:p w14:paraId="47ACEA3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An array containing characters split by space  </w:t>
      </w:r>
    </w:p>
    <w:p w14:paraId="4FA1B21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An error due to invalid regex  </w:t>
      </w:r>
    </w:p>
    <w:p w14:paraId="3A2C6414" w14:textId="20F68D3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1D1894E0" w14:textId="77777777" w:rsidR="005B1773" w:rsidRPr="00CC7C1A" w:rsidRDefault="005B1773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+`  </w:t>
      </w:r>
    </w:p>
    <w:p w14:paraId="7A8DD94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`*`  </w:t>
      </w:r>
    </w:p>
    <w:p w14:paraId="2ED639C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`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 xml:space="preserve">}`  </w:t>
      </w:r>
    </w:p>
    <w:p w14:paraId="6B7243A7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?`</w:t>
      </w:r>
      <w:proofErr w:type="gramEnd"/>
      <w:r w:rsidRPr="00CC7C1A">
        <w:rPr>
          <w:sz w:val="22"/>
          <w:szCs w:val="22"/>
        </w:rPr>
        <w:t xml:space="preserve">  </w:t>
      </w:r>
    </w:p>
    <w:p w14:paraId="508BF724" w14:textId="0C1B543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44FA49F8" w14:textId="77777777" w:rsidR="005B1773" w:rsidRPr="00CC7C1A" w:rsidRDefault="005B1773" w:rsidP="00CC7C1A">
      <w:pPr>
        <w:rPr>
          <w:sz w:val="22"/>
          <w:szCs w:val="22"/>
        </w:rPr>
      </w:pPr>
    </w:p>
    <w:p w14:paraId="109DE6AE" w14:textId="77777777" w:rsidR="00CD1F9C" w:rsidRPr="00CC7C1A" w:rsidRDefault="00CD1F9C" w:rsidP="00CD1F9C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77777777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+`  </w:t>
      </w:r>
    </w:p>
    <w:p w14:paraId="754E543E" w14:textId="77777777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- B) `*`  </w:t>
      </w:r>
    </w:p>
    <w:p w14:paraId="5902B2DA" w14:textId="77777777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C) `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 xml:space="preserve">}`  </w:t>
      </w:r>
    </w:p>
    <w:p w14:paraId="5794376D" w14:textId="77777777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?`</w:t>
      </w:r>
      <w:proofErr w:type="gramEnd"/>
      <w:r w:rsidRPr="00CC7C1A">
        <w:rPr>
          <w:sz w:val="22"/>
          <w:szCs w:val="22"/>
        </w:rPr>
        <w:t xml:space="preserve">  </w:t>
      </w:r>
    </w:p>
    <w:p w14:paraId="6C1F2F74" w14:textId="1DDC02ED" w:rsidR="00CD1F9C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Answer: </w:t>
      </w:r>
      <w:r>
        <w:rPr>
          <w:sz w:val="22"/>
          <w:szCs w:val="22"/>
        </w:rPr>
        <w:t>A</w:t>
      </w:r>
    </w:p>
    <w:p w14:paraId="4E2AE208" w14:textId="77777777" w:rsidR="005B1773" w:rsidRPr="00CC7C1A" w:rsidRDefault="005B1773" w:rsidP="00CD1F9C">
      <w:pPr>
        <w:rPr>
          <w:sz w:val="22"/>
          <w:szCs w:val="22"/>
        </w:rPr>
      </w:pPr>
    </w:p>
    <w:p w14:paraId="15996E79" w14:textId="0E003B0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10. What does the regex </w:t>
      </w:r>
      <w:proofErr w:type="gramStart"/>
      <w:r w:rsidRPr="00CC7C1A">
        <w:rPr>
          <w:sz w:val="22"/>
          <w:szCs w:val="22"/>
        </w:rPr>
        <w:t>`[</w:t>
      </w:r>
      <w:proofErr w:type="gramEnd"/>
      <w:r w:rsidRPr="00CC7C1A">
        <w:rPr>
          <w:sz w:val="22"/>
          <w:szCs w:val="22"/>
        </w:rPr>
        <w:t>0-9]{3}[ -]?[0-9]{3}[ -]?[0-9]{4}` match?</w:t>
      </w:r>
    </w:p>
    <w:p w14:paraId="3A2FCBA9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Any string with exactly 10 digits in sequence  </w:t>
      </w:r>
    </w:p>
    <w:p w14:paraId="56A4D29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Phone numbers with optional spaces or hyphens as separators (e.g., 1234567890, 123 456 7890, 123-456-7890)  </w:t>
      </w:r>
    </w:p>
    <w:p w14:paraId="0C3077B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Strings with three digits followed by spaces only  </w:t>
      </w:r>
    </w:p>
    <w:p w14:paraId="3A6CDD6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Strings with special characters only  </w:t>
      </w:r>
    </w:p>
    <w:p w14:paraId="22A5977D" w14:textId="06B9C70C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EAA9B5E" w14:textId="77777777" w:rsidR="005B1773" w:rsidRPr="00CC7C1A" w:rsidRDefault="005B1773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`\D`  </w:t>
      </w:r>
    </w:p>
    <w:p w14:paraId="03F27E55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`\w`  </w:t>
      </w:r>
    </w:p>
    <w:p w14:paraId="08E529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`\d`  </w:t>
      </w:r>
    </w:p>
    <w:p w14:paraId="5A7788D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`\s`  </w:t>
      </w:r>
    </w:p>
    <w:p w14:paraId="7225D0B4" w14:textId="11881ADB" w:rsidR="00CC7C1A" w:rsidRDefault="00CC7C1A" w:rsidP="00CC7C1A">
      <w:pPr>
        <w:rPr>
          <w:i/>
          <w:iCs/>
          <w:sz w:val="22"/>
          <w:szCs w:val="22"/>
        </w:rPr>
      </w:pPr>
      <w:r w:rsidRPr="00CC7C1A">
        <w:rPr>
          <w:i/>
          <w:iCs/>
          <w:sz w:val="22"/>
          <w:szCs w:val="22"/>
        </w:rPr>
        <w:t>Answer: C</w:t>
      </w:r>
    </w:p>
    <w:p w14:paraId="7B161B26" w14:textId="77777777" w:rsidR="005B1773" w:rsidRPr="00CC7C1A" w:rsidRDefault="005B1773" w:rsidP="00CC7C1A">
      <w:pPr>
        <w:rPr>
          <w:i/>
          <w:iCs/>
          <w:sz w:val="22"/>
          <w:szCs w:val="22"/>
        </w:rPr>
      </w:pPr>
    </w:p>
    <w:p w14:paraId="6D8B3604" w14:textId="2D7AF96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</w:t>
      </w:r>
      <w:proofErr w:type="gramStart"/>
      <w:r w:rsidRPr="00CC7C1A">
        <w:rPr>
          <w:sz w:val="22"/>
          <w:szCs w:val="22"/>
        </w:rPr>
        <w:t>`.`</w:t>
      </w:r>
      <w:proofErr w:type="gramEnd"/>
      <w:r w:rsidRPr="00CC7C1A">
        <w:rPr>
          <w:sz w:val="22"/>
          <w:szCs w:val="22"/>
        </w:rPr>
        <w:t>) character in regex?</w:t>
      </w:r>
    </w:p>
    <w:p w14:paraId="10A43C3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Use just </w:t>
      </w:r>
      <w:proofErr w:type="gramStart"/>
      <w:r w:rsidRPr="00CC7C1A">
        <w:rPr>
          <w:sz w:val="22"/>
          <w:szCs w:val="22"/>
        </w:rPr>
        <w:t>`.`</w:t>
      </w:r>
      <w:proofErr w:type="gramEnd"/>
      <w:r w:rsidRPr="00CC7C1A">
        <w:rPr>
          <w:sz w:val="22"/>
          <w:szCs w:val="22"/>
        </w:rPr>
        <w:t xml:space="preserve"> directly in the pattern.  </w:t>
      </w:r>
    </w:p>
    <w:p w14:paraId="07A751D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`</w:t>
      </w:r>
      <w:proofErr w:type="gramStart"/>
      <w:r w:rsidRPr="00CC7C1A">
        <w:rPr>
          <w:sz w:val="22"/>
          <w:szCs w:val="22"/>
        </w:rPr>
        <w:t>\.`</w:t>
      </w:r>
      <w:proofErr w:type="gramEnd"/>
      <w:r w:rsidRPr="00CC7C1A">
        <w:rPr>
          <w:sz w:val="22"/>
          <w:szCs w:val="22"/>
        </w:rPr>
        <w:t xml:space="preserve"> to escape it.  </w:t>
      </w:r>
    </w:p>
    <w:p w14:paraId="38FA831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Use `[.]`.  </w:t>
      </w:r>
    </w:p>
    <w:p w14:paraId="7D84AE3F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Both B and C are correct.  </w:t>
      </w:r>
    </w:p>
    <w:p w14:paraId="1AD0CCD5" w14:textId="19466472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D</w:t>
      </w:r>
    </w:p>
    <w:p w14:paraId="504F1556" w14:textId="77777777" w:rsidR="005B1773" w:rsidRPr="00CC7C1A" w:rsidRDefault="005B1773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2,4}`  </w:t>
      </w:r>
    </w:p>
    <w:p w14:paraId="1AEBEF49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2,}`  </w:t>
      </w:r>
    </w:p>
    <w:p w14:paraId="684780E2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- C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,4}`  </w:t>
      </w:r>
    </w:p>
    <w:p w14:paraId="1A28553D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gramStart"/>
      <w:r w:rsidRPr="00CC7C1A">
        <w:rPr>
          <w:sz w:val="22"/>
          <w:szCs w:val="22"/>
        </w:rPr>
        <w:t>`{</w:t>
      </w:r>
      <w:proofErr w:type="gramEnd"/>
      <w:r w:rsidRPr="00CC7C1A">
        <w:rPr>
          <w:sz w:val="22"/>
          <w:szCs w:val="22"/>
        </w:rPr>
        <w:t xml:space="preserve">4}`  </w:t>
      </w:r>
    </w:p>
    <w:p w14:paraId="70102158" w14:textId="0383A159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A</w:t>
      </w:r>
    </w:p>
    <w:p w14:paraId="64D311FA" w14:textId="77777777" w:rsidR="005B1773" w:rsidRPr="00CC7C1A" w:rsidRDefault="005B1773" w:rsidP="00CC7C1A">
      <w:pPr>
        <w:rPr>
          <w:sz w:val="22"/>
          <w:szCs w:val="22"/>
        </w:rPr>
      </w:pPr>
    </w:p>
    <w:p w14:paraId="6E613510" w14:textId="6BD17D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4. What is the output of calling `</w:t>
      </w:r>
      <w:proofErr w:type="spellStart"/>
      <w:r w:rsidRPr="00CC7C1A">
        <w:rPr>
          <w:sz w:val="22"/>
          <w:szCs w:val="22"/>
        </w:rPr>
        <w:t>getTokens</w:t>
      </w:r>
      <w:proofErr w:type="spellEnd"/>
      <w:r w:rsidRPr="00CC7C1A">
        <w:rPr>
          <w:sz w:val="22"/>
          <w:szCs w:val="22"/>
        </w:rPr>
        <w:t>("[a-</w:t>
      </w:r>
      <w:proofErr w:type="gramStart"/>
      <w:r w:rsidRPr="00CC7C1A">
        <w:rPr>
          <w:sz w:val="22"/>
          <w:szCs w:val="22"/>
        </w:rPr>
        <w:t>z]+</w:t>
      </w:r>
      <w:proofErr w:type="gramEnd"/>
      <w:r w:rsidRPr="00CC7C1A">
        <w:rPr>
          <w:sz w:val="22"/>
          <w:szCs w:val="22"/>
        </w:rPr>
        <w:t>")` on `"Splitting strings is fun!"`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["Splitting", "strings", "is", "fun"]  </w:t>
      </w:r>
    </w:p>
    <w:p w14:paraId="672F4E24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splitting", "strings", "is", "fun"]   </w:t>
      </w:r>
    </w:p>
    <w:p w14:paraId="1CD5B13E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  </w:t>
      </w:r>
    </w:p>
    <w:p w14:paraId="4CFD5C28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</w:t>
      </w:r>
      <w:proofErr w:type="spellStart"/>
      <w:r w:rsidRPr="00CC7C1A">
        <w:rPr>
          <w:sz w:val="22"/>
          <w:szCs w:val="22"/>
        </w:rPr>
        <w:t>splittingstringsisfun</w:t>
      </w:r>
      <w:proofErr w:type="spellEnd"/>
      <w:r w:rsidRPr="00CC7C1A">
        <w:rPr>
          <w:sz w:val="22"/>
          <w:szCs w:val="22"/>
        </w:rPr>
        <w:t xml:space="preserve">"]  </w:t>
      </w:r>
    </w:p>
    <w:p w14:paraId="631028D5" w14:textId="4D8D729D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B</w:t>
      </w:r>
    </w:p>
    <w:p w14:paraId="20956DF0" w14:textId="77777777" w:rsidR="005B1773" w:rsidRPr="00CC7C1A" w:rsidRDefault="005B1773" w:rsidP="00CC7C1A">
      <w:pPr>
        <w:rPr>
          <w:sz w:val="22"/>
          <w:szCs w:val="22"/>
        </w:rPr>
      </w:pPr>
    </w:p>
    <w:p w14:paraId="0E0F3E9F" w14:textId="4672DB4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`(</w:t>
      </w:r>
      <w:proofErr w:type="spellStart"/>
      <w:r w:rsidRPr="00CC7C1A">
        <w:rPr>
          <w:sz w:val="22"/>
          <w:szCs w:val="22"/>
        </w:rPr>
        <w:t>abc|def|</w:t>
      </w:r>
      <w:proofErr w:type="gram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)`</w:t>
      </w:r>
      <w:proofErr w:type="gramEnd"/>
      <w:r w:rsidRPr="00CC7C1A">
        <w:rPr>
          <w:sz w:val="22"/>
          <w:szCs w:val="22"/>
        </w:rPr>
        <w:t xml:space="preserve">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," "def," or "</w:t>
      </w:r>
      <w:proofErr w:type="spell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3EC081A" w14:textId="40FFBC0A" w:rsidR="005B1773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 C</w:t>
      </w:r>
    </w:p>
    <w:sectPr w:rsidR="005B1773" w:rsidRPr="00CC7C1A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9BB1E" w14:textId="77777777" w:rsidR="00DA02E3" w:rsidRDefault="00DA02E3" w:rsidP="00CC7C1A">
      <w:pPr>
        <w:spacing w:after="0" w:line="240" w:lineRule="auto"/>
      </w:pPr>
      <w:r>
        <w:separator/>
      </w:r>
    </w:p>
  </w:endnote>
  <w:endnote w:type="continuationSeparator" w:id="0">
    <w:p w14:paraId="51F537CF" w14:textId="77777777" w:rsidR="00DA02E3" w:rsidRDefault="00DA02E3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D1E7A9" w14:textId="77777777" w:rsidR="00DA02E3" w:rsidRDefault="00DA02E3" w:rsidP="00CC7C1A">
      <w:pPr>
        <w:spacing w:after="0" w:line="240" w:lineRule="auto"/>
      </w:pPr>
      <w:r>
        <w:separator/>
      </w:r>
    </w:p>
  </w:footnote>
  <w:footnote w:type="continuationSeparator" w:id="0">
    <w:p w14:paraId="52DEB454" w14:textId="77777777" w:rsidR="00DA02E3" w:rsidRDefault="00DA02E3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4"/>
  </w:num>
  <w:num w:numId="4" w16cid:durableId="460464680">
    <w:abstractNumId w:val="5"/>
  </w:num>
  <w:num w:numId="5" w16cid:durableId="1971667751">
    <w:abstractNumId w:val="3"/>
  </w:num>
  <w:num w:numId="6" w16cid:durableId="1118110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wUAmcz80iwAAAA="/>
  </w:docVars>
  <w:rsids>
    <w:rsidRoot w:val="00AE7A67"/>
    <w:rsid w:val="000200FF"/>
    <w:rsid w:val="00057879"/>
    <w:rsid w:val="001F0373"/>
    <w:rsid w:val="002E0DBE"/>
    <w:rsid w:val="003D33DA"/>
    <w:rsid w:val="004F62CE"/>
    <w:rsid w:val="005B1773"/>
    <w:rsid w:val="007665BC"/>
    <w:rsid w:val="007F58D7"/>
    <w:rsid w:val="008432B8"/>
    <w:rsid w:val="008D5F0E"/>
    <w:rsid w:val="008E3879"/>
    <w:rsid w:val="00AE7A67"/>
    <w:rsid w:val="00CC7C1A"/>
    <w:rsid w:val="00CD1F9C"/>
    <w:rsid w:val="00D03C0D"/>
    <w:rsid w:val="00D778B3"/>
    <w:rsid w:val="00DA02E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71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2-02T19:12:00Z</cp:lastPrinted>
  <dcterms:created xsi:type="dcterms:W3CDTF">2024-10-01T21:31:00Z</dcterms:created>
  <dcterms:modified xsi:type="dcterms:W3CDTF">2025-02-02T19:19:00Z</dcterms:modified>
</cp:coreProperties>
</file>